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5E19B" w14:textId="5E6D3307" w:rsidR="004B4880" w:rsidRPr="008829F1" w:rsidRDefault="009E3D1A" w:rsidP="008829F1">
      <w:pPr>
        <w:pStyle w:val="Heading1"/>
        <w:jc w:val="center"/>
        <w:rPr>
          <w:sz w:val="24"/>
          <w:szCs w:val="24"/>
        </w:rPr>
      </w:pPr>
      <w:r w:rsidRPr="008829F1">
        <w:rPr>
          <w:sz w:val="24"/>
          <w:szCs w:val="24"/>
        </w:rPr>
        <w:t>Final Exam</w:t>
      </w:r>
      <w:r w:rsidR="008829F1" w:rsidRPr="008829F1">
        <w:rPr>
          <w:sz w:val="24"/>
          <w:szCs w:val="24"/>
        </w:rPr>
        <w:t xml:space="preserve"> Sample Questions</w:t>
      </w:r>
    </w:p>
    <w:p w14:paraId="1E4B87FC" w14:textId="77777777" w:rsidR="008829F1" w:rsidRPr="008829F1" w:rsidRDefault="008829F1" w:rsidP="008829F1">
      <w:pPr>
        <w:rPr>
          <w:sz w:val="22"/>
          <w:szCs w:val="22"/>
        </w:rPr>
      </w:pPr>
    </w:p>
    <w:p w14:paraId="17CFB27C" w14:textId="0449903D" w:rsidR="002A7FCE" w:rsidRPr="008829F1" w:rsidRDefault="002A7FCE" w:rsidP="008829F1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 xml:space="preserve">The attack named </w:t>
      </w:r>
      <w:proofErr w:type="spellStart"/>
      <w:r w:rsidRPr="008829F1">
        <w:rPr>
          <w:rFonts w:hAnsi="SimSun"/>
          <w:sz w:val="22"/>
          <w:szCs w:val="22"/>
        </w:rPr>
        <w:t>MobilBye</w:t>
      </w:r>
      <w:proofErr w:type="spellEnd"/>
      <w:r w:rsidRPr="008829F1">
        <w:rPr>
          <w:rFonts w:hAnsi="SimSun"/>
          <w:sz w:val="22"/>
          <w:szCs w:val="22"/>
        </w:rPr>
        <w:t xml:space="preserve"> targets which type of sensor?</w:t>
      </w:r>
    </w:p>
    <w:p w14:paraId="15FEFDC4" w14:textId="40AFCF91" w:rsidR="002A7FCE" w:rsidRPr="008829F1" w:rsidRDefault="002A7FCE" w:rsidP="002A7FCE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Camera</w:t>
      </w:r>
    </w:p>
    <w:p w14:paraId="7259FCF3" w14:textId="2FC77124" w:rsidR="002A7FCE" w:rsidRPr="008829F1" w:rsidRDefault="002A7FCE" w:rsidP="002A7FCE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Lidar</w:t>
      </w:r>
    </w:p>
    <w:p w14:paraId="114C31B2" w14:textId="31A9584F" w:rsidR="002A7FCE" w:rsidRPr="008829F1" w:rsidRDefault="002A7FCE" w:rsidP="002A7FCE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Radar</w:t>
      </w:r>
    </w:p>
    <w:p w14:paraId="0149F1B0" w14:textId="7777777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4311AABB" w14:textId="6D4A600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</w:t>
      </w:r>
    </w:p>
    <w:p w14:paraId="5952CF13" w14:textId="58DEE058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</w:p>
    <w:p w14:paraId="1F5DC6DE" w14:textId="3E544D14" w:rsidR="002A7FCE" w:rsidRPr="008829F1" w:rsidRDefault="002A7FCE" w:rsidP="002A7FCE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Can an ASIL-D system be composed of multiple ASIL-B subsystems?</w:t>
      </w:r>
    </w:p>
    <w:p w14:paraId="6BA2E659" w14:textId="340A7D96" w:rsidR="002A7FCE" w:rsidRPr="008829F1" w:rsidRDefault="002A7FCE" w:rsidP="002A7FCE">
      <w:pPr>
        <w:pStyle w:val="ListParagraph"/>
        <w:numPr>
          <w:ilvl w:val="0"/>
          <w:numId w:val="37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Yes</w:t>
      </w:r>
    </w:p>
    <w:p w14:paraId="636BCAE8" w14:textId="61F41D33" w:rsidR="002A7FCE" w:rsidRPr="008829F1" w:rsidRDefault="002A7FCE" w:rsidP="002A7FCE">
      <w:pPr>
        <w:pStyle w:val="ListParagraph"/>
        <w:numPr>
          <w:ilvl w:val="0"/>
          <w:numId w:val="37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No</w:t>
      </w:r>
    </w:p>
    <w:p w14:paraId="6A6C8AB4" w14:textId="7777777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6111FED2" w14:textId="7777777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</w:t>
      </w:r>
    </w:p>
    <w:p w14:paraId="79518501" w14:textId="68509A1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</w:p>
    <w:p w14:paraId="074A3277" w14:textId="3DB97C3F" w:rsidR="00E5767D" w:rsidRPr="008829F1" w:rsidRDefault="00E5767D" w:rsidP="00E5767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 xml:space="preserve">In PID control, which term(s) can be used to eliminate steady-state error? </w:t>
      </w:r>
    </w:p>
    <w:p w14:paraId="447EAEF6" w14:textId="5656EA44" w:rsidR="00E5767D" w:rsidRPr="008829F1" w:rsidRDefault="00E5767D" w:rsidP="00E5767D">
      <w:pPr>
        <w:pStyle w:val="ListParagraph"/>
        <w:numPr>
          <w:ilvl w:val="0"/>
          <w:numId w:val="38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P</w:t>
      </w:r>
    </w:p>
    <w:p w14:paraId="4B0AE1E4" w14:textId="5032FA87" w:rsidR="00E5767D" w:rsidRPr="008829F1" w:rsidRDefault="00E5767D" w:rsidP="00E5767D">
      <w:pPr>
        <w:pStyle w:val="ListParagraph"/>
        <w:numPr>
          <w:ilvl w:val="0"/>
          <w:numId w:val="38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I</w:t>
      </w:r>
    </w:p>
    <w:p w14:paraId="4EC1EAA1" w14:textId="0052F750" w:rsidR="00E5767D" w:rsidRPr="008829F1" w:rsidRDefault="00E5767D" w:rsidP="00E5767D">
      <w:pPr>
        <w:pStyle w:val="ListParagraph"/>
        <w:numPr>
          <w:ilvl w:val="0"/>
          <w:numId w:val="38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D</w:t>
      </w:r>
    </w:p>
    <w:p w14:paraId="7B88CF73" w14:textId="77777777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02CC3721" w14:textId="001C820B" w:rsidR="002A7FCE" w:rsidRPr="008829F1" w:rsidRDefault="00E5767D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B</w:t>
      </w:r>
    </w:p>
    <w:p w14:paraId="60B5A17B" w14:textId="6325D18D" w:rsidR="00E5767D" w:rsidRPr="008829F1" w:rsidRDefault="00E5767D" w:rsidP="002A7FCE">
      <w:pPr>
        <w:spacing w:line="360" w:lineRule="auto"/>
        <w:rPr>
          <w:rFonts w:hAnsi="SimSun"/>
          <w:sz w:val="22"/>
          <w:szCs w:val="22"/>
        </w:rPr>
      </w:pPr>
    </w:p>
    <w:p w14:paraId="3CE4F94C" w14:textId="6DA51867" w:rsidR="00E5767D" w:rsidRPr="008829F1" w:rsidRDefault="00E5767D" w:rsidP="00E5767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True or False: twiddle() for PID controller tuning can be viewed as a form of Reinforcement Learning.</w:t>
      </w:r>
    </w:p>
    <w:p w14:paraId="66FC52FB" w14:textId="2FDA4A15" w:rsidR="00E5767D" w:rsidRPr="008829F1" w:rsidRDefault="00E5767D" w:rsidP="00E5767D">
      <w:pPr>
        <w:pStyle w:val="ListParagraph"/>
        <w:numPr>
          <w:ilvl w:val="0"/>
          <w:numId w:val="39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True</w:t>
      </w:r>
    </w:p>
    <w:p w14:paraId="4CE432A7" w14:textId="6DE4554B" w:rsidR="00E5767D" w:rsidRPr="008829F1" w:rsidRDefault="00E5767D" w:rsidP="00E5767D">
      <w:pPr>
        <w:pStyle w:val="ListParagraph"/>
        <w:numPr>
          <w:ilvl w:val="0"/>
          <w:numId w:val="39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False</w:t>
      </w:r>
    </w:p>
    <w:p w14:paraId="697810CC" w14:textId="77777777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71A6152F" w14:textId="6083A636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</w:t>
      </w:r>
    </w:p>
    <w:p w14:paraId="358C5975" w14:textId="3C682602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</w:p>
    <w:p w14:paraId="0286E030" w14:textId="578F72A7" w:rsidR="00E5767D" w:rsidRPr="008829F1" w:rsidRDefault="00FF5F54" w:rsidP="00E5767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Why does AlphaGo not use Tabular RL, such as tabular Q Learning or Sarsa?</w:t>
      </w:r>
    </w:p>
    <w:p w14:paraId="32F852F3" w14:textId="75D63EA3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</w:t>
      </w:r>
      <w:r w:rsidR="005206AD">
        <w:rPr>
          <w:rFonts w:hAnsi="SimSun"/>
          <w:sz w:val="22"/>
          <w:szCs w:val="22"/>
        </w:rPr>
        <w:t xml:space="preserve"> the state space is too large.</w:t>
      </w:r>
    </w:p>
    <w:p w14:paraId="4B23F7F3" w14:textId="3DEC1299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</w:p>
    <w:p w14:paraId="249251F3" w14:textId="12A22AD7" w:rsidR="00FF5F54" w:rsidRPr="008829F1" w:rsidRDefault="00FF5F54" w:rsidP="00FF5F54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What is the probability of selecting the greedy action</w:t>
      </w:r>
      <w:r w:rsidR="00AE31D5">
        <w:rPr>
          <w:rFonts w:hAnsi="SimSun"/>
          <w:sz w:val="22"/>
          <w:szCs w:val="22"/>
        </w:rPr>
        <w:t xml:space="preserve"> (assuming there is only one)</w:t>
      </w:r>
      <w:r w:rsidR="005206AD">
        <w:rPr>
          <w:rFonts w:hAnsi="SimSun"/>
          <w:sz w:val="22"/>
          <w:szCs w:val="22"/>
        </w:rPr>
        <w:t xml:space="preserve"> in state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8829F1">
        <w:rPr>
          <w:rFonts w:hAnsi="SimSun"/>
          <w:sz w:val="22"/>
          <w:szCs w:val="22"/>
        </w:rPr>
        <w:t xml:space="preserve"> in epsilon-greedy action selection</w:t>
      </w:r>
      <w:r w:rsidR="005206AD">
        <w:rPr>
          <w:rFonts w:hAnsi="SimSun"/>
          <w:sz w:val="22"/>
          <w:szCs w:val="22"/>
        </w:rPr>
        <w:t xml:space="preserve">, if the total number of possible actions in state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="005206AD">
        <w:rPr>
          <w:rFonts w:hAnsi="SimSun"/>
          <w:sz w:val="22"/>
          <w:szCs w:val="22"/>
        </w:rPr>
        <w:t xml:space="preserve"> is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8829F1">
        <w:rPr>
          <w:rFonts w:hAnsi="SimSun"/>
          <w:sz w:val="22"/>
          <w:szCs w:val="22"/>
        </w:rPr>
        <w:t>?</w:t>
      </w:r>
    </w:p>
    <w:p w14:paraId="77AD2A2D" w14:textId="7C8B2462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</w:t>
      </w:r>
      <w:r w:rsidR="005206AD">
        <w:rPr>
          <w:rFonts w:hAnsi="SimSun"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1-ϵ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ϵ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N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</m:t>
        </m:r>
      </m:oMath>
    </w:p>
    <w:p w14:paraId="43BE00B2" w14:textId="6B2D8FA4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</w:p>
    <w:p w14:paraId="7D86E63C" w14:textId="77777777" w:rsidR="00FF5F54" w:rsidRPr="008829F1" w:rsidRDefault="00FF5F54" w:rsidP="00FF5F54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lastRenderedPageBreak/>
        <w:t>What is an Episodic task?</w:t>
      </w:r>
    </w:p>
    <w:p w14:paraId="3B3B925E" w14:textId="7B431E8D" w:rsidR="00FF5F54" w:rsidRPr="008829F1" w:rsidRDefault="00FF5F54" w:rsidP="00FF5F54">
      <w:pPr>
        <w:pStyle w:val="ListParagraph"/>
        <w:numPr>
          <w:ilvl w:val="0"/>
          <w:numId w:val="40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 xml:space="preserve">A task that has a limited number of actions and then </w:t>
      </w:r>
      <w:r w:rsidR="005206AD">
        <w:rPr>
          <w:rFonts w:hAnsi="SimSun"/>
          <w:kern w:val="0"/>
          <w:sz w:val="22"/>
          <w:szCs w:val="22"/>
        </w:rPr>
        <w:t>ends.</w:t>
      </w:r>
    </w:p>
    <w:p w14:paraId="4DEC84C2" w14:textId="3F1E40D7" w:rsidR="00FF5F54" w:rsidRPr="008829F1" w:rsidRDefault="00FF5F54" w:rsidP="00FF5F54">
      <w:pPr>
        <w:pStyle w:val="ListParagraph"/>
        <w:numPr>
          <w:ilvl w:val="0"/>
          <w:numId w:val="40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A task with memory</w:t>
      </w:r>
    </w:p>
    <w:p w14:paraId="06AA49EE" w14:textId="6CB01458" w:rsidR="00FF5F54" w:rsidRDefault="005206AD" w:rsidP="00FF5F54">
      <w:pPr>
        <w:spacing w:line="360" w:lineRule="auto"/>
        <w:rPr>
          <w:rFonts w:hAnsi="SimSun"/>
          <w:sz w:val="22"/>
          <w:szCs w:val="22"/>
        </w:rPr>
      </w:pPr>
      <w:r>
        <w:rPr>
          <w:rFonts w:hAnsi="SimSun"/>
          <w:sz w:val="22"/>
          <w:szCs w:val="22"/>
        </w:rPr>
        <w:t>ANS: A</w:t>
      </w:r>
    </w:p>
    <w:p w14:paraId="133F31DB" w14:textId="77777777" w:rsidR="008402FD" w:rsidRDefault="008402FD" w:rsidP="00FF5F54">
      <w:pPr>
        <w:spacing w:line="360" w:lineRule="auto"/>
        <w:rPr>
          <w:rFonts w:hAnsi="SimSun"/>
          <w:sz w:val="22"/>
          <w:szCs w:val="22"/>
        </w:rPr>
      </w:pPr>
    </w:p>
    <w:p w14:paraId="52F8DED8" w14:textId="5F136A08" w:rsidR="008402FD" w:rsidRPr="008402FD" w:rsidRDefault="008402FD" w:rsidP="008402F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8402FD">
        <w:rPr>
          <w:rFonts w:hAnsi="SimSun"/>
          <w:sz w:val="20"/>
          <w:szCs w:val="20"/>
        </w:rPr>
        <w:t>Convolutional Neural Networks</w:t>
      </w:r>
      <w:r>
        <w:rPr>
          <w:rFonts w:hAnsi="SimSun"/>
          <w:sz w:val="20"/>
          <w:szCs w:val="20"/>
        </w:rPr>
        <w:t xml:space="preserve"> (CNNs)</w:t>
      </w:r>
    </w:p>
    <w:p w14:paraId="3089E700" w14:textId="77777777" w:rsidR="008402FD" w:rsidRPr="00011AF0" w:rsidRDefault="008402FD" w:rsidP="008402FD">
      <w:pPr>
        <w:tabs>
          <w:tab w:val="num" w:pos="720"/>
        </w:tabs>
        <w:spacing w:line="360" w:lineRule="auto"/>
        <w:rPr>
          <w:rFonts w:hAnsi="SimSun"/>
          <w:sz w:val="20"/>
          <w:szCs w:val="20"/>
        </w:rPr>
      </w:pPr>
      <w:r w:rsidRPr="002D5CAC">
        <w:rPr>
          <w:rFonts w:hAnsi="SimSun"/>
          <w:sz w:val="20"/>
          <w:szCs w:val="20"/>
        </w:rPr>
        <w:t>Input volume</w:t>
      </w:r>
      <m:oMath>
        <m:r>
          <w:rPr>
            <w:rFonts w:ascii="Cambria Math" w:hAnsi="Cambria Math"/>
            <w:sz w:val="20"/>
            <w:szCs w:val="20"/>
          </w:rPr>
          <m:t>:</m:t>
        </m:r>
      </m:oMath>
      <w:r w:rsidRPr="002D5CAC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56×56×64</m:t>
        </m:r>
      </m:oMath>
      <w:r w:rsidRPr="002D5CAC">
        <w:rPr>
          <w:rFonts w:hAnsi="SimSu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56,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64)</m:t>
        </m:r>
      </m:oMath>
      <w:r w:rsidRPr="00011AF0">
        <w:rPr>
          <w:rFonts w:hAnsi="SimSun"/>
          <w:iCs/>
          <w:sz w:val="20"/>
          <w:szCs w:val="20"/>
        </w:rPr>
        <w:t xml:space="preserve">. </w:t>
      </w:r>
      <m:oMath>
        <m:r>
          <w:rPr>
            <w:rFonts w:ascii="Cambria Math" w:hAnsi="Cambria Math"/>
            <w:sz w:val="20"/>
            <w:szCs w:val="20"/>
          </w:rPr>
          <m:t>32 1×1×64</m:t>
        </m:r>
      </m:oMath>
      <w:r w:rsidRPr="002D5CAC">
        <w:rPr>
          <w:rFonts w:hAnsi="SimSun"/>
          <w:sz w:val="20"/>
          <w:szCs w:val="20"/>
        </w:rPr>
        <w:t xml:space="preserve"> filters (</w:t>
      </w:r>
      <m:oMath>
        <m:r>
          <w:rPr>
            <w:rFonts w:ascii="Cambria Math" w:hAnsi="Cambria Math"/>
            <w:sz w:val="20"/>
            <w:szCs w:val="20"/>
          </w:rPr>
          <m:t>K=32,F=1</m:t>
        </m:r>
      </m:oMath>
      <w:r w:rsidRPr="002D5CAC">
        <w:rPr>
          <w:rFonts w:hAnsi="SimSun"/>
          <w:sz w:val="20"/>
          <w:szCs w:val="20"/>
        </w:rPr>
        <w:t xml:space="preserve">) w. stride </w:t>
      </w:r>
      <m:oMath>
        <m:r>
          <w:rPr>
            <w:rFonts w:ascii="Cambria Math" w:hAnsi="Cambria Math"/>
            <w:sz w:val="20"/>
            <w:szCs w:val="20"/>
          </w:rPr>
          <m:t>S=1</m:t>
        </m:r>
      </m:oMath>
      <w:r w:rsidRPr="002D5CAC">
        <w:rPr>
          <w:rFonts w:hAnsi="SimSun"/>
          <w:i/>
          <w:iCs/>
          <w:sz w:val="20"/>
          <w:szCs w:val="20"/>
        </w:rPr>
        <w:t xml:space="preserve">, </w:t>
      </w:r>
      <w:r w:rsidRPr="002D5CAC">
        <w:rPr>
          <w:rFonts w:hAnsi="SimSun"/>
          <w:sz w:val="20"/>
          <w:szCs w:val="20"/>
        </w:rPr>
        <w:t>no pad</w:t>
      </w:r>
      <w:r w:rsidRPr="00011AF0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P=0</m:t>
        </m:r>
      </m:oMath>
      <w:r w:rsidRPr="00011AF0">
        <w:rPr>
          <w:rFonts w:hAnsi="SimSun"/>
          <w:sz w:val="20"/>
          <w:szCs w:val="20"/>
        </w:rPr>
        <w:t>. Show the formulas and calculation process</w:t>
      </w:r>
      <w:r>
        <w:rPr>
          <w:rFonts w:hAnsi="SimSun"/>
          <w:sz w:val="20"/>
          <w:szCs w:val="20"/>
        </w:rPr>
        <w:t>.</w:t>
      </w:r>
    </w:p>
    <w:p w14:paraId="356FBF5F" w14:textId="77777777" w:rsidR="008402FD" w:rsidRPr="00011AF0" w:rsidRDefault="008402FD" w:rsidP="008402FD">
      <w:pPr>
        <w:pStyle w:val="ListParagraph"/>
        <w:numPr>
          <w:ilvl w:val="0"/>
          <w:numId w:val="46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 xml:space="preserve">Calculate the dimensions of the output volume, including spatial size and depth. </w:t>
      </w:r>
    </w:p>
    <w:p w14:paraId="1B0D6738" w14:textId="77777777" w:rsidR="008402FD" w:rsidRPr="00011AF0" w:rsidRDefault="008402FD" w:rsidP="008402FD">
      <w:pPr>
        <w:pStyle w:val="ListParagraph"/>
        <w:numPr>
          <w:ilvl w:val="0"/>
          <w:numId w:val="46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alculate the total number of parameters, including weights and biases.</w:t>
      </w:r>
    </w:p>
    <w:p w14:paraId="6C3DA2A9" w14:textId="77777777" w:rsidR="008402FD" w:rsidRPr="00011AF0" w:rsidRDefault="008402FD" w:rsidP="008402FD">
      <w:pPr>
        <w:tabs>
          <w:tab w:val="num" w:pos="720"/>
        </w:tabs>
        <w:spacing w:line="360" w:lineRule="auto"/>
        <w:rPr>
          <w:rFonts w:hAnsi="SimSun"/>
          <w:sz w:val="20"/>
          <w:szCs w:val="20"/>
          <w:lang w:val="en-SE"/>
        </w:rPr>
      </w:pPr>
      <w:r w:rsidRPr="00011AF0">
        <w:rPr>
          <w:rFonts w:hAnsi="SimSun"/>
          <w:sz w:val="20"/>
          <w:szCs w:val="20"/>
        </w:rPr>
        <w:t xml:space="preserve">ANS: </w:t>
      </w:r>
    </w:p>
    <w:p w14:paraId="13962D00" w14:textId="77777777" w:rsidR="008402FD" w:rsidRPr="00853AD3" w:rsidRDefault="008402FD" w:rsidP="008402FD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Each activation map: </w:t>
      </w:r>
    </w:p>
    <w:p w14:paraId="0349195E" w14:textId="77777777" w:rsidR="008402FD" w:rsidRPr="00853AD3" w:rsidRDefault="008402FD" w:rsidP="008402FD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Spatial size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S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+2P-F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1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1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56-1</m:t>
            </m:r>
          </m:e>
        </m:d>
        <m:r>
          <w:rPr>
            <w:rFonts w:ascii="Cambria Math" w:hAnsi="Cambria Math"/>
            <w:sz w:val="20"/>
            <w:szCs w:val="20"/>
          </w:rPr>
          <m:t>+1=56</m:t>
        </m:r>
      </m:oMath>
    </w:p>
    <w:p w14:paraId="265EDFC0" w14:textId="77777777" w:rsidR="008402FD" w:rsidRPr="00853AD3" w:rsidRDefault="008402FD" w:rsidP="008402FD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Depth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=K=32</m:t>
        </m:r>
      </m:oMath>
    </w:p>
    <w:p w14:paraId="20BA8FDD" w14:textId="77777777" w:rsidR="008402FD" w:rsidRPr="00853AD3" w:rsidRDefault="008402FD" w:rsidP="008402FD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>Output volume:</w:t>
      </w:r>
      <m:oMath>
        <m:r>
          <w:rPr>
            <w:rFonts w:ascii="Cambria Math" w:hAnsi="Cambria Math"/>
            <w:sz w:val="20"/>
            <w:szCs w:val="20"/>
          </w:rPr>
          <m:t>56×56×32</m:t>
        </m:r>
      </m:oMath>
    </w:p>
    <w:p w14:paraId="0E4E1E63" w14:textId="06D7A05B" w:rsidR="008402FD" w:rsidRPr="008402FD" w:rsidRDefault="008402FD" w:rsidP="00FF5F54">
      <w:pPr>
        <w:spacing w:line="360" w:lineRule="auto"/>
        <w:rPr>
          <w:rFonts w:hAnsi="SimSun"/>
          <w:sz w:val="22"/>
          <w:szCs w:val="22"/>
          <w:lang w:val="en-SE"/>
        </w:rPr>
      </w:pPr>
      <w:r w:rsidRPr="00853AD3">
        <w:rPr>
          <w:rFonts w:hAnsi="SimSun"/>
          <w:sz w:val="20"/>
          <w:szCs w:val="20"/>
        </w:rPr>
        <w:t xml:space="preserve">No. params: each filter has </w:t>
      </w:r>
      <m:oMath>
        <m:r>
          <w:rPr>
            <w:rFonts w:ascii="Cambria Math" w:hAnsi="Cambria Math"/>
            <w:sz w:val="20"/>
            <w:szCs w:val="20"/>
          </w:rPr>
          <m:t>1*1*64+1=65</m:t>
        </m:r>
      </m:oMath>
      <w:r w:rsidRPr="00853AD3">
        <w:rPr>
          <w:rFonts w:hAnsi="SimSun"/>
          <w:sz w:val="20"/>
          <w:szCs w:val="20"/>
        </w:rPr>
        <w:t xml:space="preserve"> params, so 32 filters add up to </w:t>
      </w:r>
      <m:oMath>
        <m:r>
          <w:rPr>
            <w:rFonts w:ascii="Cambria Math" w:hAnsi="Cambria Math"/>
            <w:sz w:val="20"/>
            <w:szCs w:val="20"/>
          </w:rPr>
          <m:t>65*32=2080</m:t>
        </m:r>
      </m:oMath>
      <w:r w:rsidRPr="00853AD3">
        <w:rPr>
          <w:rFonts w:hAnsi="SimSun"/>
          <w:sz w:val="20"/>
          <w:szCs w:val="20"/>
        </w:rPr>
        <w:t xml:space="preserve"> </w:t>
      </w:r>
      <w:proofErr w:type="gramStart"/>
      <w:r w:rsidRPr="00853AD3">
        <w:rPr>
          <w:rFonts w:hAnsi="SimSun"/>
          <w:sz w:val="20"/>
          <w:szCs w:val="20"/>
        </w:rPr>
        <w:t>params</w:t>
      </w:r>
      <w:proofErr w:type="gramEnd"/>
    </w:p>
    <w:sectPr w:rsidR="008402FD" w:rsidRPr="008402FD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08F26" w14:textId="77777777" w:rsidR="002F7C27" w:rsidRDefault="002F7C27" w:rsidP="00ED41CF">
      <w:r>
        <w:separator/>
      </w:r>
    </w:p>
  </w:endnote>
  <w:endnote w:type="continuationSeparator" w:id="0">
    <w:p w14:paraId="079A8CC2" w14:textId="77777777" w:rsidR="002F7C27" w:rsidRDefault="002F7C27" w:rsidP="00ED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6804166"/>
      <w:docPartObj>
        <w:docPartGallery w:val="Page Numbers (Bottom of Page)"/>
        <w:docPartUnique/>
      </w:docPartObj>
    </w:sdtPr>
    <w:sdtContent>
      <w:p w14:paraId="64E40066" w14:textId="31D57F0C" w:rsidR="009F5DA8" w:rsidRDefault="009F5DA8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C271EB9" w14:textId="77777777" w:rsidR="009F5DA8" w:rsidRDefault="009F5D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5A3A9" w14:textId="77777777" w:rsidR="002F7C27" w:rsidRDefault="002F7C27" w:rsidP="00ED41CF">
      <w:r>
        <w:separator/>
      </w:r>
    </w:p>
  </w:footnote>
  <w:footnote w:type="continuationSeparator" w:id="0">
    <w:p w14:paraId="7FD2CD5E" w14:textId="77777777" w:rsidR="002F7C27" w:rsidRDefault="002F7C27" w:rsidP="00ED4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14E98"/>
    <w:multiLevelType w:val="hybridMultilevel"/>
    <w:tmpl w:val="84BEF0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6C5669"/>
    <w:multiLevelType w:val="hybridMultilevel"/>
    <w:tmpl w:val="44807798"/>
    <w:lvl w:ilvl="0" w:tplc="2A8EE65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CB439B"/>
    <w:multiLevelType w:val="hybridMultilevel"/>
    <w:tmpl w:val="D08C1A26"/>
    <w:lvl w:ilvl="0" w:tplc="8118DFE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EE0598"/>
    <w:multiLevelType w:val="hybridMultilevel"/>
    <w:tmpl w:val="6BD2F5D8"/>
    <w:lvl w:ilvl="0" w:tplc="117C1F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3DE6D7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368D1C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56D0A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50EE28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032730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5214B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F4F50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BC9DA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76902BA"/>
    <w:multiLevelType w:val="hybridMultilevel"/>
    <w:tmpl w:val="6322A90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E2591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AB02768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D1A44A4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0E8F3741"/>
    <w:multiLevelType w:val="hybridMultilevel"/>
    <w:tmpl w:val="4ECEB2C6"/>
    <w:lvl w:ilvl="0" w:tplc="4E32334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9226221"/>
    <w:multiLevelType w:val="hybridMultilevel"/>
    <w:tmpl w:val="E8E2AA70"/>
    <w:lvl w:ilvl="0" w:tplc="D4BA7A9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CBE4CE3"/>
    <w:multiLevelType w:val="hybridMultilevel"/>
    <w:tmpl w:val="C62AC494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FA363CE"/>
    <w:multiLevelType w:val="hybridMultilevel"/>
    <w:tmpl w:val="63FE7CBE"/>
    <w:lvl w:ilvl="0" w:tplc="165893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ED6E3E"/>
    <w:multiLevelType w:val="hybridMultilevel"/>
    <w:tmpl w:val="751C3EC2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16568A9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A753BD"/>
    <w:multiLevelType w:val="hybridMultilevel"/>
    <w:tmpl w:val="C62AC494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093216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2B332CA"/>
    <w:multiLevelType w:val="hybridMultilevel"/>
    <w:tmpl w:val="44EA4ECA"/>
    <w:lvl w:ilvl="0" w:tplc="9FECB48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35A3614"/>
    <w:multiLevelType w:val="hybridMultilevel"/>
    <w:tmpl w:val="33021A9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334403"/>
    <w:multiLevelType w:val="hybridMultilevel"/>
    <w:tmpl w:val="FD4C13FC"/>
    <w:lvl w:ilvl="0" w:tplc="05C8283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6B75B32"/>
    <w:multiLevelType w:val="hybridMultilevel"/>
    <w:tmpl w:val="B8541BAC"/>
    <w:lvl w:ilvl="0" w:tplc="F59E2F4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91EE6A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7D895F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B412C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2858E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E2B3D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B9EE3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C88D7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6833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98F681B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BB546B8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2271AE7"/>
    <w:multiLevelType w:val="hybridMultilevel"/>
    <w:tmpl w:val="E19CBD70"/>
    <w:lvl w:ilvl="0" w:tplc="97AAC52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6AD1998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7A708FB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8AD49B0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9EF2ACF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C534A00"/>
    <w:multiLevelType w:val="hybridMultilevel"/>
    <w:tmpl w:val="481A65F4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3191AB4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4587D84"/>
    <w:multiLevelType w:val="hybridMultilevel"/>
    <w:tmpl w:val="6BC4B1E2"/>
    <w:lvl w:ilvl="0" w:tplc="0E12444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5237186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9ED2D50"/>
    <w:multiLevelType w:val="hybridMultilevel"/>
    <w:tmpl w:val="6BC4B1E2"/>
    <w:lvl w:ilvl="0" w:tplc="0E12444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AFC3F1D"/>
    <w:multiLevelType w:val="hybridMultilevel"/>
    <w:tmpl w:val="4806A218"/>
    <w:lvl w:ilvl="0" w:tplc="8118DFE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C9D4E9C"/>
    <w:multiLevelType w:val="hybridMultilevel"/>
    <w:tmpl w:val="31C6FCA8"/>
    <w:lvl w:ilvl="0" w:tplc="B16CF2D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3213698"/>
    <w:multiLevelType w:val="hybridMultilevel"/>
    <w:tmpl w:val="6D9801E6"/>
    <w:lvl w:ilvl="0" w:tplc="35A093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3E6281F"/>
    <w:multiLevelType w:val="hybridMultilevel"/>
    <w:tmpl w:val="DAC8E4A4"/>
    <w:lvl w:ilvl="0" w:tplc="070CC46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439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22278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FA009A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A8923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9A424B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F6F75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8643A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0FED46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68140C20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BDF2B6D"/>
    <w:multiLevelType w:val="hybridMultilevel"/>
    <w:tmpl w:val="CE16AC0C"/>
    <w:lvl w:ilvl="0" w:tplc="82684E1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D5357E5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E7C6D5F"/>
    <w:multiLevelType w:val="hybridMultilevel"/>
    <w:tmpl w:val="23086122"/>
    <w:lvl w:ilvl="0" w:tplc="DE74C67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3990AF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7FB217F"/>
    <w:multiLevelType w:val="hybridMultilevel"/>
    <w:tmpl w:val="6D9801E6"/>
    <w:lvl w:ilvl="0" w:tplc="35A093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86C214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A172036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AEB5E7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BEB394C"/>
    <w:multiLevelType w:val="hybridMultilevel"/>
    <w:tmpl w:val="75BC3542"/>
    <w:lvl w:ilvl="0" w:tplc="D80CD1A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7D5D247B"/>
    <w:multiLevelType w:val="hybridMultilevel"/>
    <w:tmpl w:val="6D9801E6"/>
    <w:lvl w:ilvl="0" w:tplc="35A093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73297778">
    <w:abstractNumId w:val="40"/>
  </w:num>
  <w:num w:numId="2" w16cid:durableId="2103836951">
    <w:abstractNumId w:val="37"/>
  </w:num>
  <w:num w:numId="3" w16cid:durableId="1393458089">
    <w:abstractNumId w:val="1"/>
  </w:num>
  <w:num w:numId="4" w16cid:durableId="1008293341">
    <w:abstractNumId w:val="8"/>
  </w:num>
  <w:num w:numId="5" w16cid:durableId="514997076">
    <w:abstractNumId w:val="9"/>
  </w:num>
  <w:num w:numId="6" w16cid:durableId="786049250">
    <w:abstractNumId w:val="16"/>
  </w:num>
  <w:num w:numId="7" w16cid:durableId="269432570">
    <w:abstractNumId w:val="31"/>
  </w:num>
  <w:num w:numId="8" w16cid:durableId="304774732">
    <w:abstractNumId w:val="2"/>
  </w:num>
  <w:num w:numId="9" w16cid:durableId="1572085253">
    <w:abstractNumId w:val="22"/>
  </w:num>
  <w:num w:numId="10" w16cid:durableId="541089948">
    <w:abstractNumId w:val="32"/>
  </w:num>
  <w:num w:numId="11" w16cid:durableId="480005661">
    <w:abstractNumId w:val="18"/>
  </w:num>
  <w:num w:numId="12" w16cid:durableId="1635210825">
    <w:abstractNumId w:val="0"/>
  </w:num>
  <w:num w:numId="13" w16cid:durableId="487287178">
    <w:abstractNumId w:val="45"/>
  </w:num>
  <w:num w:numId="14" w16cid:durableId="1128232779">
    <w:abstractNumId w:val="39"/>
  </w:num>
  <w:num w:numId="15" w16cid:durableId="1670019750">
    <w:abstractNumId w:val="41"/>
  </w:num>
  <w:num w:numId="16" w16cid:durableId="1993362877">
    <w:abstractNumId w:val="43"/>
  </w:num>
  <w:num w:numId="17" w16cid:durableId="627008074">
    <w:abstractNumId w:val="33"/>
  </w:num>
  <w:num w:numId="18" w16cid:durableId="1476490339">
    <w:abstractNumId w:val="20"/>
  </w:num>
  <w:num w:numId="19" w16cid:durableId="1384526223">
    <w:abstractNumId w:val="28"/>
  </w:num>
  <w:num w:numId="20" w16cid:durableId="663513709">
    <w:abstractNumId w:val="36"/>
  </w:num>
  <w:num w:numId="21" w16cid:durableId="524445299">
    <w:abstractNumId w:val="23"/>
  </w:num>
  <w:num w:numId="22" w16cid:durableId="678001272">
    <w:abstractNumId w:val="26"/>
  </w:num>
  <w:num w:numId="23" w16cid:durableId="1139686845">
    <w:abstractNumId w:val="7"/>
  </w:num>
  <w:num w:numId="24" w16cid:durableId="1280916770">
    <w:abstractNumId w:val="12"/>
  </w:num>
  <w:num w:numId="25" w16cid:durableId="2060468284">
    <w:abstractNumId w:val="14"/>
  </w:num>
  <w:num w:numId="26" w16cid:durableId="1578201463">
    <w:abstractNumId w:val="10"/>
  </w:num>
  <w:num w:numId="27" w16cid:durableId="1589851812">
    <w:abstractNumId w:val="29"/>
  </w:num>
  <w:num w:numId="28" w16cid:durableId="389887937">
    <w:abstractNumId w:val="46"/>
  </w:num>
  <w:num w:numId="29" w16cid:durableId="862748058">
    <w:abstractNumId w:val="34"/>
  </w:num>
  <w:num w:numId="30" w16cid:durableId="1981493742">
    <w:abstractNumId w:val="24"/>
  </w:num>
  <w:num w:numId="31" w16cid:durableId="789319568">
    <w:abstractNumId w:val="15"/>
  </w:num>
  <w:num w:numId="32" w16cid:durableId="1263489200">
    <w:abstractNumId w:val="21"/>
  </w:num>
  <w:num w:numId="33" w16cid:durableId="878014004">
    <w:abstractNumId w:val="13"/>
  </w:num>
  <w:num w:numId="34" w16cid:durableId="636641471">
    <w:abstractNumId w:val="44"/>
  </w:num>
  <w:num w:numId="35" w16cid:durableId="599530347">
    <w:abstractNumId w:val="42"/>
  </w:num>
  <w:num w:numId="36" w16cid:durableId="2098821049">
    <w:abstractNumId w:val="25"/>
  </w:num>
  <w:num w:numId="37" w16cid:durableId="1664236744">
    <w:abstractNumId w:val="6"/>
  </w:num>
  <w:num w:numId="38" w16cid:durableId="353384244">
    <w:abstractNumId w:val="5"/>
  </w:num>
  <w:num w:numId="39" w16cid:durableId="1625388505">
    <w:abstractNumId w:val="30"/>
  </w:num>
  <w:num w:numId="40" w16cid:durableId="416290817">
    <w:abstractNumId w:val="38"/>
  </w:num>
  <w:num w:numId="41" w16cid:durableId="555970414">
    <w:abstractNumId w:val="17"/>
  </w:num>
  <w:num w:numId="42" w16cid:durableId="1344933724">
    <w:abstractNumId w:val="27"/>
  </w:num>
  <w:num w:numId="43" w16cid:durableId="1169902915">
    <w:abstractNumId w:val="35"/>
  </w:num>
  <w:num w:numId="44" w16cid:durableId="710111402">
    <w:abstractNumId w:val="3"/>
  </w:num>
  <w:num w:numId="45" w16cid:durableId="1704751140">
    <w:abstractNumId w:val="19"/>
  </w:num>
  <w:num w:numId="46" w16cid:durableId="1015885086">
    <w:abstractNumId w:val="4"/>
  </w:num>
  <w:num w:numId="47" w16cid:durableId="336426448">
    <w:abstractNumId w:val="1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tDQ0NDO2MDI0NrRQ0lEKTi0uzszPAykwqgUAJL0rHiwAAAA="/>
  </w:docVars>
  <w:rsids>
    <w:rsidRoot w:val="004B4880"/>
    <w:rsid w:val="00001C81"/>
    <w:rsid w:val="0001087F"/>
    <w:rsid w:val="000179B5"/>
    <w:rsid w:val="00021D39"/>
    <w:rsid w:val="00033439"/>
    <w:rsid w:val="00034BD8"/>
    <w:rsid w:val="000427A7"/>
    <w:rsid w:val="0004753C"/>
    <w:rsid w:val="00050D49"/>
    <w:rsid w:val="00054F75"/>
    <w:rsid w:val="00055D7D"/>
    <w:rsid w:val="00074FC1"/>
    <w:rsid w:val="00077FC6"/>
    <w:rsid w:val="00086476"/>
    <w:rsid w:val="000928CD"/>
    <w:rsid w:val="00093207"/>
    <w:rsid w:val="00094C48"/>
    <w:rsid w:val="00095ADE"/>
    <w:rsid w:val="00095E54"/>
    <w:rsid w:val="000963FD"/>
    <w:rsid w:val="000A5524"/>
    <w:rsid w:val="000A7EB6"/>
    <w:rsid w:val="000B2FAB"/>
    <w:rsid w:val="000B5345"/>
    <w:rsid w:val="000C0F46"/>
    <w:rsid w:val="000C2A2C"/>
    <w:rsid w:val="000C36ED"/>
    <w:rsid w:val="000E639A"/>
    <w:rsid w:val="000F16C7"/>
    <w:rsid w:val="000F5330"/>
    <w:rsid w:val="001014E3"/>
    <w:rsid w:val="0010243D"/>
    <w:rsid w:val="00102B51"/>
    <w:rsid w:val="00106638"/>
    <w:rsid w:val="00115821"/>
    <w:rsid w:val="00122D5F"/>
    <w:rsid w:val="0013476F"/>
    <w:rsid w:val="00134DB4"/>
    <w:rsid w:val="001407AF"/>
    <w:rsid w:val="00144A00"/>
    <w:rsid w:val="00145AAE"/>
    <w:rsid w:val="00150003"/>
    <w:rsid w:val="001648F0"/>
    <w:rsid w:val="00171B4F"/>
    <w:rsid w:val="0017404F"/>
    <w:rsid w:val="00176093"/>
    <w:rsid w:val="00177F31"/>
    <w:rsid w:val="0018418D"/>
    <w:rsid w:val="001842DF"/>
    <w:rsid w:val="001904B0"/>
    <w:rsid w:val="00192E7D"/>
    <w:rsid w:val="001964FE"/>
    <w:rsid w:val="00197ED3"/>
    <w:rsid w:val="001A4F72"/>
    <w:rsid w:val="001B049A"/>
    <w:rsid w:val="001B0798"/>
    <w:rsid w:val="001B07C8"/>
    <w:rsid w:val="001B0BB5"/>
    <w:rsid w:val="001B0E03"/>
    <w:rsid w:val="001D004C"/>
    <w:rsid w:val="001D50B5"/>
    <w:rsid w:val="001F674A"/>
    <w:rsid w:val="001F7A22"/>
    <w:rsid w:val="00202283"/>
    <w:rsid w:val="00204A31"/>
    <w:rsid w:val="00213C95"/>
    <w:rsid w:val="00224BFD"/>
    <w:rsid w:val="00227ADD"/>
    <w:rsid w:val="00234E0E"/>
    <w:rsid w:val="0023776C"/>
    <w:rsid w:val="00241519"/>
    <w:rsid w:val="00242ADA"/>
    <w:rsid w:val="002450AC"/>
    <w:rsid w:val="002519AE"/>
    <w:rsid w:val="00255D80"/>
    <w:rsid w:val="00261043"/>
    <w:rsid w:val="00261415"/>
    <w:rsid w:val="002744C0"/>
    <w:rsid w:val="002851EB"/>
    <w:rsid w:val="00285EA2"/>
    <w:rsid w:val="00285F97"/>
    <w:rsid w:val="00286FCC"/>
    <w:rsid w:val="00287481"/>
    <w:rsid w:val="00290025"/>
    <w:rsid w:val="00290CA5"/>
    <w:rsid w:val="00296C0F"/>
    <w:rsid w:val="00296FE2"/>
    <w:rsid w:val="002A13A3"/>
    <w:rsid w:val="002A1FEC"/>
    <w:rsid w:val="002A76BB"/>
    <w:rsid w:val="002A7FCE"/>
    <w:rsid w:val="002B14F2"/>
    <w:rsid w:val="002B25F0"/>
    <w:rsid w:val="002B5689"/>
    <w:rsid w:val="002B7538"/>
    <w:rsid w:val="002C1820"/>
    <w:rsid w:val="002C5A62"/>
    <w:rsid w:val="002E706B"/>
    <w:rsid w:val="002F6A14"/>
    <w:rsid w:val="002F78F5"/>
    <w:rsid w:val="002F7C27"/>
    <w:rsid w:val="0030252F"/>
    <w:rsid w:val="00302BDB"/>
    <w:rsid w:val="003077D3"/>
    <w:rsid w:val="00330144"/>
    <w:rsid w:val="00330A41"/>
    <w:rsid w:val="00336EE2"/>
    <w:rsid w:val="00340E02"/>
    <w:rsid w:val="00344645"/>
    <w:rsid w:val="00346B8D"/>
    <w:rsid w:val="00351926"/>
    <w:rsid w:val="00352459"/>
    <w:rsid w:val="00353649"/>
    <w:rsid w:val="003641B9"/>
    <w:rsid w:val="00367D84"/>
    <w:rsid w:val="003706E9"/>
    <w:rsid w:val="00371051"/>
    <w:rsid w:val="0037289C"/>
    <w:rsid w:val="0039675F"/>
    <w:rsid w:val="003B229E"/>
    <w:rsid w:val="003C6FF5"/>
    <w:rsid w:val="003D259E"/>
    <w:rsid w:val="003D536B"/>
    <w:rsid w:val="003D7612"/>
    <w:rsid w:val="003E0B9F"/>
    <w:rsid w:val="003E4A20"/>
    <w:rsid w:val="003E6052"/>
    <w:rsid w:val="003E69F0"/>
    <w:rsid w:val="003F4D0C"/>
    <w:rsid w:val="00404C9D"/>
    <w:rsid w:val="00417D1E"/>
    <w:rsid w:val="00420ABF"/>
    <w:rsid w:val="00423A43"/>
    <w:rsid w:val="0042613C"/>
    <w:rsid w:val="004321A4"/>
    <w:rsid w:val="00434DF1"/>
    <w:rsid w:val="00434E0B"/>
    <w:rsid w:val="0044307F"/>
    <w:rsid w:val="00443684"/>
    <w:rsid w:val="0044452C"/>
    <w:rsid w:val="00451AB2"/>
    <w:rsid w:val="00452316"/>
    <w:rsid w:val="00453CE0"/>
    <w:rsid w:val="004554D0"/>
    <w:rsid w:val="0046107E"/>
    <w:rsid w:val="004678FF"/>
    <w:rsid w:val="00482708"/>
    <w:rsid w:val="00494177"/>
    <w:rsid w:val="004A055B"/>
    <w:rsid w:val="004A18FA"/>
    <w:rsid w:val="004A290F"/>
    <w:rsid w:val="004A3F07"/>
    <w:rsid w:val="004A4EA4"/>
    <w:rsid w:val="004B3FED"/>
    <w:rsid w:val="004B4005"/>
    <w:rsid w:val="004B4880"/>
    <w:rsid w:val="004B6DA6"/>
    <w:rsid w:val="004B74D7"/>
    <w:rsid w:val="004C3B5F"/>
    <w:rsid w:val="004E519F"/>
    <w:rsid w:val="004F1188"/>
    <w:rsid w:val="004F1EF7"/>
    <w:rsid w:val="004F6EBD"/>
    <w:rsid w:val="00501B5C"/>
    <w:rsid w:val="0050321E"/>
    <w:rsid w:val="00506146"/>
    <w:rsid w:val="00510BC0"/>
    <w:rsid w:val="00513A55"/>
    <w:rsid w:val="005152E6"/>
    <w:rsid w:val="00517245"/>
    <w:rsid w:val="005206AD"/>
    <w:rsid w:val="005412CA"/>
    <w:rsid w:val="0054351C"/>
    <w:rsid w:val="00546DD8"/>
    <w:rsid w:val="005474DD"/>
    <w:rsid w:val="0055230C"/>
    <w:rsid w:val="0055440F"/>
    <w:rsid w:val="00567066"/>
    <w:rsid w:val="00577B13"/>
    <w:rsid w:val="00583D4A"/>
    <w:rsid w:val="00586317"/>
    <w:rsid w:val="005902B8"/>
    <w:rsid w:val="00592F6A"/>
    <w:rsid w:val="005A49B9"/>
    <w:rsid w:val="005A789B"/>
    <w:rsid w:val="005B3F50"/>
    <w:rsid w:val="005C0E85"/>
    <w:rsid w:val="005C2836"/>
    <w:rsid w:val="005C4AFF"/>
    <w:rsid w:val="005C68BE"/>
    <w:rsid w:val="005D12FB"/>
    <w:rsid w:val="005D6AEB"/>
    <w:rsid w:val="005E0515"/>
    <w:rsid w:val="005E7E57"/>
    <w:rsid w:val="005F254B"/>
    <w:rsid w:val="005F76AD"/>
    <w:rsid w:val="006129FD"/>
    <w:rsid w:val="006203E5"/>
    <w:rsid w:val="00626214"/>
    <w:rsid w:val="00633A6F"/>
    <w:rsid w:val="00636471"/>
    <w:rsid w:val="00636CA1"/>
    <w:rsid w:val="006448C2"/>
    <w:rsid w:val="00647F30"/>
    <w:rsid w:val="0065350D"/>
    <w:rsid w:val="00657B70"/>
    <w:rsid w:val="00666708"/>
    <w:rsid w:val="0067073D"/>
    <w:rsid w:val="006709DD"/>
    <w:rsid w:val="006711B6"/>
    <w:rsid w:val="006740E3"/>
    <w:rsid w:val="00674FA7"/>
    <w:rsid w:val="00676962"/>
    <w:rsid w:val="00681BB3"/>
    <w:rsid w:val="00682028"/>
    <w:rsid w:val="00696273"/>
    <w:rsid w:val="006A1255"/>
    <w:rsid w:val="006A573B"/>
    <w:rsid w:val="006A71D4"/>
    <w:rsid w:val="006A7E52"/>
    <w:rsid w:val="006B6BCE"/>
    <w:rsid w:val="006C06CC"/>
    <w:rsid w:val="006C1219"/>
    <w:rsid w:val="006C170D"/>
    <w:rsid w:val="006D3BE2"/>
    <w:rsid w:val="006E49BA"/>
    <w:rsid w:val="006E5C9A"/>
    <w:rsid w:val="006F4581"/>
    <w:rsid w:val="0070385A"/>
    <w:rsid w:val="00703DF9"/>
    <w:rsid w:val="00711D4E"/>
    <w:rsid w:val="00714374"/>
    <w:rsid w:val="00722858"/>
    <w:rsid w:val="00727308"/>
    <w:rsid w:val="00727819"/>
    <w:rsid w:val="00733C72"/>
    <w:rsid w:val="00746931"/>
    <w:rsid w:val="00750903"/>
    <w:rsid w:val="00760621"/>
    <w:rsid w:val="007611C3"/>
    <w:rsid w:val="00763B7D"/>
    <w:rsid w:val="00772461"/>
    <w:rsid w:val="00772F56"/>
    <w:rsid w:val="00775359"/>
    <w:rsid w:val="00785C89"/>
    <w:rsid w:val="007B0DFF"/>
    <w:rsid w:val="007B2DEE"/>
    <w:rsid w:val="007B3D32"/>
    <w:rsid w:val="007D2AD2"/>
    <w:rsid w:val="007D2B85"/>
    <w:rsid w:val="007D3344"/>
    <w:rsid w:val="007E140D"/>
    <w:rsid w:val="007F5FB7"/>
    <w:rsid w:val="00800158"/>
    <w:rsid w:val="00804AE9"/>
    <w:rsid w:val="00811E85"/>
    <w:rsid w:val="00813139"/>
    <w:rsid w:val="0081327F"/>
    <w:rsid w:val="0081387F"/>
    <w:rsid w:val="008155E2"/>
    <w:rsid w:val="00833D21"/>
    <w:rsid w:val="008402FD"/>
    <w:rsid w:val="0084131D"/>
    <w:rsid w:val="00842987"/>
    <w:rsid w:val="00843417"/>
    <w:rsid w:val="00845A46"/>
    <w:rsid w:val="0085040A"/>
    <w:rsid w:val="00850D51"/>
    <w:rsid w:val="00856533"/>
    <w:rsid w:val="00862232"/>
    <w:rsid w:val="00875C1D"/>
    <w:rsid w:val="00877946"/>
    <w:rsid w:val="008779AC"/>
    <w:rsid w:val="008829F1"/>
    <w:rsid w:val="00885D40"/>
    <w:rsid w:val="0089189E"/>
    <w:rsid w:val="008A2B97"/>
    <w:rsid w:val="008A317E"/>
    <w:rsid w:val="008A3609"/>
    <w:rsid w:val="008A4A29"/>
    <w:rsid w:val="008A54E1"/>
    <w:rsid w:val="008A7C17"/>
    <w:rsid w:val="008B5755"/>
    <w:rsid w:val="008B5A1E"/>
    <w:rsid w:val="008C1D8B"/>
    <w:rsid w:val="008D1AC5"/>
    <w:rsid w:val="008D66A2"/>
    <w:rsid w:val="008E1774"/>
    <w:rsid w:val="008E44B0"/>
    <w:rsid w:val="008E63DC"/>
    <w:rsid w:val="008E67E5"/>
    <w:rsid w:val="008F2012"/>
    <w:rsid w:val="008F371B"/>
    <w:rsid w:val="008F3748"/>
    <w:rsid w:val="0090486B"/>
    <w:rsid w:val="00912DD2"/>
    <w:rsid w:val="00917912"/>
    <w:rsid w:val="009226AA"/>
    <w:rsid w:val="00923710"/>
    <w:rsid w:val="00926813"/>
    <w:rsid w:val="00930A16"/>
    <w:rsid w:val="00932841"/>
    <w:rsid w:val="00940DB9"/>
    <w:rsid w:val="009415E2"/>
    <w:rsid w:val="00950C77"/>
    <w:rsid w:val="0095642C"/>
    <w:rsid w:val="009564CC"/>
    <w:rsid w:val="009566FA"/>
    <w:rsid w:val="00971367"/>
    <w:rsid w:val="00981AF0"/>
    <w:rsid w:val="00986D14"/>
    <w:rsid w:val="0099021D"/>
    <w:rsid w:val="00994D78"/>
    <w:rsid w:val="009A51D0"/>
    <w:rsid w:val="009B483A"/>
    <w:rsid w:val="009B520B"/>
    <w:rsid w:val="009B5F4E"/>
    <w:rsid w:val="009D2E1C"/>
    <w:rsid w:val="009D55BD"/>
    <w:rsid w:val="009D7984"/>
    <w:rsid w:val="009E3D1A"/>
    <w:rsid w:val="009F5DA8"/>
    <w:rsid w:val="00A05AC5"/>
    <w:rsid w:val="00A10C18"/>
    <w:rsid w:val="00A335B0"/>
    <w:rsid w:val="00A36A2C"/>
    <w:rsid w:val="00A40516"/>
    <w:rsid w:val="00A42AB6"/>
    <w:rsid w:val="00A435E0"/>
    <w:rsid w:val="00A4530F"/>
    <w:rsid w:val="00A56F73"/>
    <w:rsid w:val="00A649CA"/>
    <w:rsid w:val="00A66B30"/>
    <w:rsid w:val="00A9272D"/>
    <w:rsid w:val="00AB2B9B"/>
    <w:rsid w:val="00AB4FD8"/>
    <w:rsid w:val="00AC6B68"/>
    <w:rsid w:val="00AD0FCE"/>
    <w:rsid w:val="00AD4A65"/>
    <w:rsid w:val="00AE31D5"/>
    <w:rsid w:val="00AF06B1"/>
    <w:rsid w:val="00AF0CC4"/>
    <w:rsid w:val="00AF76C8"/>
    <w:rsid w:val="00B02F59"/>
    <w:rsid w:val="00B02FF9"/>
    <w:rsid w:val="00B07BB5"/>
    <w:rsid w:val="00B17D5A"/>
    <w:rsid w:val="00B204A3"/>
    <w:rsid w:val="00B34E0C"/>
    <w:rsid w:val="00B356A7"/>
    <w:rsid w:val="00B37A21"/>
    <w:rsid w:val="00B63732"/>
    <w:rsid w:val="00B773C4"/>
    <w:rsid w:val="00B86445"/>
    <w:rsid w:val="00BA25E1"/>
    <w:rsid w:val="00BA41B4"/>
    <w:rsid w:val="00BB0407"/>
    <w:rsid w:val="00BB20D2"/>
    <w:rsid w:val="00BB350D"/>
    <w:rsid w:val="00BB5BD9"/>
    <w:rsid w:val="00BB70CC"/>
    <w:rsid w:val="00BB7A1A"/>
    <w:rsid w:val="00BC15E9"/>
    <w:rsid w:val="00BC28D0"/>
    <w:rsid w:val="00BC48C1"/>
    <w:rsid w:val="00C0167A"/>
    <w:rsid w:val="00C02827"/>
    <w:rsid w:val="00C02A68"/>
    <w:rsid w:val="00C056EB"/>
    <w:rsid w:val="00C07359"/>
    <w:rsid w:val="00C1123E"/>
    <w:rsid w:val="00C14FDD"/>
    <w:rsid w:val="00C24D33"/>
    <w:rsid w:val="00C24F5A"/>
    <w:rsid w:val="00C34C47"/>
    <w:rsid w:val="00C42D05"/>
    <w:rsid w:val="00C43BB8"/>
    <w:rsid w:val="00C45A19"/>
    <w:rsid w:val="00C533FA"/>
    <w:rsid w:val="00C679B3"/>
    <w:rsid w:val="00C72EBB"/>
    <w:rsid w:val="00C7318F"/>
    <w:rsid w:val="00C745D5"/>
    <w:rsid w:val="00C81A98"/>
    <w:rsid w:val="00C85F1A"/>
    <w:rsid w:val="00C86D8F"/>
    <w:rsid w:val="00C909D8"/>
    <w:rsid w:val="00C91965"/>
    <w:rsid w:val="00C95842"/>
    <w:rsid w:val="00C95E17"/>
    <w:rsid w:val="00CA17E9"/>
    <w:rsid w:val="00CA2D15"/>
    <w:rsid w:val="00CA64F1"/>
    <w:rsid w:val="00CB0AE5"/>
    <w:rsid w:val="00CB3A28"/>
    <w:rsid w:val="00CB4228"/>
    <w:rsid w:val="00CC0902"/>
    <w:rsid w:val="00CC4D7F"/>
    <w:rsid w:val="00CC571E"/>
    <w:rsid w:val="00CD0280"/>
    <w:rsid w:val="00CD5F1E"/>
    <w:rsid w:val="00CE2A62"/>
    <w:rsid w:val="00CE5B2E"/>
    <w:rsid w:val="00CF4C37"/>
    <w:rsid w:val="00D04B2E"/>
    <w:rsid w:val="00D20BCF"/>
    <w:rsid w:val="00D2129C"/>
    <w:rsid w:val="00D25885"/>
    <w:rsid w:val="00D2656A"/>
    <w:rsid w:val="00D30057"/>
    <w:rsid w:val="00D3659B"/>
    <w:rsid w:val="00D44147"/>
    <w:rsid w:val="00D448EF"/>
    <w:rsid w:val="00D46AC2"/>
    <w:rsid w:val="00D47B7A"/>
    <w:rsid w:val="00D52DBD"/>
    <w:rsid w:val="00D55497"/>
    <w:rsid w:val="00D55C8D"/>
    <w:rsid w:val="00D57A64"/>
    <w:rsid w:val="00D8560A"/>
    <w:rsid w:val="00D91050"/>
    <w:rsid w:val="00D93A8D"/>
    <w:rsid w:val="00D94495"/>
    <w:rsid w:val="00DA44B1"/>
    <w:rsid w:val="00DB15A1"/>
    <w:rsid w:val="00DC1687"/>
    <w:rsid w:val="00DC1C8E"/>
    <w:rsid w:val="00DC2F1C"/>
    <w:rsid w:val="00DC41DB"/>
    <w:rsid w:val="00DD105F"/>
    <w:rsid w:val="00DE124E"/>
    <w:rsid w:val="00DE7E7E"/>
    <w:rsid w:val="00DF0BB2"/>
    <w:rsid w:val="00E03E0D"/>
    <w:rsid w:val="00E10CCB"/>
    <w:rsid w:val="00E173FF"/>
    <w:rsid w:val="00E320DB"/>
    <w:rsid w:val="00E3588D"/>
    <w:rsid w:val="00E425AB"/>
    <w:rsid w:val="00E43671"/>
    <w:rsid w:val="00E457DF"/>
    <w:rsid w:val="00E5320C"/>
    <w:rsid w:val="00E55F90"/>
    <w:rsid w:val="00E5767D"/>
    <w:rsid w:val="00E61C29"/>
    <w:rsid w:val="00E624F8"/>
    <w:rsid w:val="00E650F9"/>
    <w:rsid w:val="00E72786"/>
    <w:rsid w:val="00E73E11"/>
    <w:rsid w:val="00E76964"/>
    <w:rsid w:val="00E77388"/>
    <w:rsid w:val="00E82210"/>
    <w:rsid w:val="00E82ED7"/>
    <w:rsid w:val="00E83C38"/>
    <w:rsid w:val="00E85E3B"/>
    <w:rsid w:val="00E91F8E"/>
    <w:rsid w:val="00E932B2"/>
    <w:rsid w:val="00E94A89"/>
    <w:rsid w:val="00E95CAB"/>
    <w:rsid w:val="00E97685"/>
    <w:rsid w:val="00EA2923"/>
    <w:rsid w:val="00ED2CC8"/>
    <w:rsid w:val="00ED41CF"/>
    <w:rsid w:val="00ED580D"/>
    <w:rsid w:val="00ED6259"/>
    <w:rsid w:val="00ED74FD"/>
    <w:rsid w:val="00EE1BEC"/>
    <w:rsid w:val="00EE3AEC"/>
    <w:rsid w:val="00EE59BD"/>
    <w:rsid w:val="00EF00D0"/>
    <w:rsid w:val="00EF2535"/>
    <w:rsid w:val="00F00305"/>
    <w:rsid w:val="00F06EB9"/>
    <w:rsid w:val="00F1189F"/>
    <w:rsid w:val="00F11F37"/>
    <w:rsid w:val="00F14B79"/>
    <w:rsid w:val="00F15900"/>
    <w:rsid w:val="00F16EAF"/>
    <w:rsid w:val="00F23096"/>
    <w:rsid w:val="00F25180"/>
    <w:rsid w:val="00F511B7"/>
    <w:rsid w:val="00F679B4"/>
    <w:rsid w:val="00F701ED"/>
    <w:rsid w:val="00F83C8C"/>
    <w:rsid w:val="00F903FF"/>
    <w:rsid w:val="00F90756"/>
    <w:rsid w:val="00F97D8C"/>
    <w:rsid w:val="00FA3310"/>
    <w:rsid w:val="00FB267E"/>
    <w:rsid w:val="00FB4E9C"/>
    <w:rsid w:val="00FC1C8E"/>
    <w:rsid w:val="00FC404C"/>
    <w:rsid w:val="00FD0432"/>
    <w:rsid w:val="00FD2D24"/>
    <w:rsid w:val="00FD666A"/>
    <w:rsid w:val="00FE4F2A"/>
    <w:rsid w:val="00FE71D1"/>
    <w:rsid w:val="00FE752C"/>
    <w:rsid w:val="00FE76F7"/>
    <w:rsid w:val="00FF369C"/>
    <w:rsid w:val="00FF440A"/>
    <w:rsid w:val="00FF49A6"/>
    <w:rsid w:val="00FF5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78758F4"/>
  <w15:chartTrackingRefBased/>
  <w15:docId w15:val="{47F2349D-ACA4-4133-A722-D305513D8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74D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829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B4880"/>
    <w:rPr>
      <w:sz w:val="18"/>
      <w:szCs w:val="18"/>
    </w:rPr>
  </w:style>
  <w:style w:type="paragraph" w:styleId="Header">
    <w:name w:val="header"/>
    <w:basedOn w:val="Normal"/>
    <w:link w:val="HeaderChar"/>
    <w:rsid w:val="00ED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ED41CF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ED41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ED41C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3C6FF5"/>
    <w:pPr>
      <w:widowControl w:val="0"/>
      <w:ind w:firstLineChars="200" w:firstLine="420"/>
      <w:jc w:val="both"/>
    </w:pPr>
    <w:rPr>
      <w:kern w:val="2"/>
      <w:sz w:val="21"/>
    </w:rPr>
  </w:style>
  <w:style w:type="paragraph" w:customStyle="1" w:styleId="Default">
    <w:name w:val="Default"/>
    <w:rsid w:val="003C6FF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rsid w:val="00DC41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2A7FCE"/>
  </w:style>
  <w:style w:type="character" w:styleId="PlaceholderText">
    <w:name w:val="Placeholder Text"/>
    <w:basedOn w:val="DefaultParagraphFont"/>
    <w:uiPriority w:val="99"/>
    <w:semiHidden/>
    <w:rsid w:val="005474DD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8829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539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811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551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447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304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232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49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41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868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60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6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996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67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43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3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955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63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76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8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676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0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253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7305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72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31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8477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485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141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6121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75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1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361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1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2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321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35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779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952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411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170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707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0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721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11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574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410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7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36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507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737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911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13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2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19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47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53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1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590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010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28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0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292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3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533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5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197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34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095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02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6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694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0805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0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90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45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0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20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692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793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157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589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15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0072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2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24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9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5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2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03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038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4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02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68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302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39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69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7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4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098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8903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16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981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大学200__–200__学年__季学期</vt:lpstr>
    </vt:vector>
  </TitlesOfParts>
  <Company>YZKJ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ExamQA</dc:title>
  <dc:subject/>
  <dc:creator>YZD</dc:creator>
  <cp:keywords/>
  <cp:lastModifiedBy>Zonghua Gu</cp:lastModifiedBy>
  <cp:revision>3</cp:revision>
  <cp:lastPrinted>2023-11-03T09:07:00Z</cp:lastPrinted>
  <dcterms:created xsi:type="dcterms:W3CDTF">2023-11-03T09:07:00Z</dcterms:created>
  <dcterms:modified xsi:type="dcterms:W3CDTF">2023-11-03T09:07:00Z</dcterms:modified>
</cp:coreProperties>
</file>